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129A71" w14:textId="2D48A11B" w:rsidR="00031CB9" w:rsidRPr="008B1236" w:rsidRDefault="00031CB9" w:rsidP="00DA1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76" w:lineRule="auto"/>
        <w:rPr>
          <w:rFonts w:eastAsia="Microsoft YaHei UI"/>
          <w:color w:val="000000"/>
          <w:lang w:eastAsia="zh-TW"/>
        </w:rPr>
      </w:pPr>
      <w:r w:rsidRPr="008B1236">
        <w:rPr>
          <w:rFonts w:eastAsia="PMingLiU"/>
          <w:lang w:eastAsia="zh-TW"/>
        </w:rPr>
        <w:t>(</w:t>
      </w:r>
      <w:r w:rsidR="00511B35" w:rsidRPr="00511B35">
        <w:rPr>
          <w:rFonts w:eastAsia="PMingLiU"/>
          <w:lang w:eastAsia="zh-TW"/>
        </w:rPr>
        <w:t>461</w:t>
      </w:r>
      <w:bookmarkStart w:id="0" w:name="_GoBack"/>
      <w:bookmarkEnd w:id="0"/>
      <w:r w:rsidRPr="008B1236">
        <w:rPr>
          <w:rFonts w:eastAsia="PMingLiU"/>
          <w:lang w:eastAsia="zh-TW"/>
        </w:rPr>
        <w:t>)</w:t>
      </w:r>
      <w:r w:rsidRPr="008B1236">
        <w:rPr>
          <w:rFonts w:eastAsia="PMingLiU"/>
          <w:color w:val="000000"/>
          <w:lang w:eastAsia="zh-TW"/>
        </w:rPr>
        <w:t xml:space="preserve"> </w:t>
      </w:r>
      <w:r w:rsidR="00E72851">
        <w:rPr>
          <w:rFonts w:eastAsia="PMingLiU"/>
          <w:color w:val="000000"/>
          <w:lang w:eastAsia="zh-TW"/>
        </w:rPr>
        <w:t>Su</w:t>
      </w:r>
      <w:r w:rsidRPr="008B1236">
        <w:rPr>
          <w:rFonts w:eastAsia="PMingLiU"/>
          <w:color w:val="000000"/>
          <w:lang w:eastAsia="zh-TW"/>
        </w:rPr>
        <w:t>icide ideation</w:t>
      </w:r>
      <w:r w:rsidR="00E72851">
        <w:rPr>
          <w:rFonts w:eastAsia="PMingLiU"/>
          <w:color w:val="000000"/>
          <w:lang w:eastAsia="zh-TW"/>
        </w:rPr>
        <w:t xml:space="preserve"> of residents in the community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4795"/>
        <w:gridCol w:w="567"/>
        <w:gridCol w:w="1134"/>
        <w:gridCol w:w="1418"/>
      </w:tblGrid>
      <w:tr w:rsidR="00031CB9" w:rsidRPr="008B1236" w14:paraId="336401CA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1610D" w14:textId="77777777" w:rsidR="00031CB9" w:rsidRPr="008B1236" w:rsidRDefault="00031CB9" w:rsidP="00DA12FA">
            <w:pPr>
              <w:widowControl w:val="0"/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5174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AB351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N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10EE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Averag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C4086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Very much</w:t>
            </w:r>
          </w:p>
        </w:tc>
      </w:tr>
      <w:tr w:rsidR="00031CB9" w:rsidRPr="008B1236" w14:paraId="362246D7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56333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B5393" w14:textId="466E7C8B" w:rsidR="00031CB9" w:rsidRPr="008B1236" w:rsidRDefault="00F66679" w:rsidP="00F666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>
              <w:rPr>
                <w:rFonts w:eastAsia="PMingLiU"/>
                <w:color w:val="000000"/>
                <w:lang w:eastAsia="zh-TW"/>
              </w:rPr>
              <w:t xml:space="preserve">For today, how 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="00031CB9" w:rsidRPr="008B1236">
              <w:rPr>
                <w:rFonts w:eastAsia="PMingLiU"/>
                <w:color w:val="000000"/>
                <w:lang w:eastAsia="zh-TW"/>
              </w:rPr>
              <w:t xml:space="preserve">assess </w:t>
            </w:r>
            <w:r>
              <w:rPr>
                <w:rFonts w:eastAsia="PMingLiU"/>
                <w:color w:val="000000"/>
                <w:lang w:eastAsia="zh-TW"/>
              </w:rPr>
              <w:t>their</w:t>
            </w:r>
            <w:r w:rsidR="00031CB9" w:rsidRPr="008B1236">
              <w:rPr>
                <w:rFonts w:eastAsia="PMingLiU"/>
                <w:color w:val="000000"/>
                <w:lang w:eastAsia="zh-TW"/>
              </w:rPr>
              <w:t xml:space="preserve"> desire to surviv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20325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8CFC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0AB24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5B9CF49F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479E0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46310" w14:textId="184396F7" w:rsidR="00031CB9" w:rsidRPr="008B1236" w:rsidRDefault="00031CB9" w:rsidP="00F666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How 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assess </w:t>
            </w:r>
            <w:r w:rsidR="00F66679">
              <w:rPr>
                <w:rFonts w:eastAsia="PMingLiU"/>
                <w:color w:val="000000"/>
                <w:lang w:eastAsia="zh-TW"/>
              </w:rPr>
              <w:t>their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 desire for death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92ABD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96AE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6FC62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59CA2CA1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15A5E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4A37C" w14:textId="7225C0CE" w:rsidR="00031CB9" w:rsidRPr="008B1236" w:rsidRDefault="00031CB9" w:rsidP="00F666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As for today, when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think about </w:t>
            </w:r>
            <w:r w:rsidR="00F66679">
              <w:rPr>
                <w:rFonts w:eastAsia="PMingLiU"/>
                <w:color w:val="000000"/>
                <w:lang w:eastAsia="zh-TW"/>
              </w:rPr>
              <w:t>their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 reasons for living or dying, you will answer: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0B5FF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2CB55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F5198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4F3E19B6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EF26E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74CEA" w14:textId="29CCE505" w:rsidR="00031CB9" w:rsidRPr="008B1236" w:rsidRDefault="00031CB9" w:rsidP="00F666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How 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assess </w:t>
            </w:r>
            <w:r w:rsidR="00F66679">
              <w:rPr>
                <w:rFonts w:eastAsia="PMingLiU"/>
                <w:color w:val="000000"/>
                <w:lang w:eastAsia="zh-TW"/>
              </w:rPr>
              <w:t>their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 current desire to attempt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7683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560B2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B761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6952A525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D2E4A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59830" w14:textId="3726E2B8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If there is a chance for passive/indirect suicide (e.g., putting yourself in a potentially fatal situation, such as ignoring traffic lights and crossing the road),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will: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C31F8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5CA5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03DE1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0BEE10B7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6766D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A025A" w14:textId="746DA758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How long 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think suicide will last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8E681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F91FE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0AC48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0F0538A4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3E5B1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F8D64" w14:textId="0351401C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How often 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 think of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02A3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0679B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3872B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6F334FF2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AB202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BED09" w14:textId="7DADD264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What 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think about the idea of </w:t>
            </w:r>
            <w:r w:rsidRPr="008B1236">
              <w:rPr>
                <w:rFonts w:eastAsia="Microsoft YaHei UI"/>
                <w:color w:val="000000"/>
                <w:lang w:eastAsia="zh-TW"/>
              </w:rPr>
              <w:t>​​</w:t>
            </w:r>
            <w:r w:rsidRPr="008B1236">
              <w:rPr>
                <w:rFonts w:eastAsia="PMingLiU"/>
                <w:color w:val="000000"/>
                <w:lang w:eastAsia="zh-TW"/>
              </w:rPr>
              <w:t>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6B33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8A53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9634C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7F8FE788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EE1FD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0701D" w14:textId="016DC38D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What 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think about the idea of </w:t>
            </w:r>
            <w:r w:rsidRPr="008B1236">
              <w:rPr>
                <w:rFonts w:eastAsia="Microsoft YaHei UI"/>
                <w:color w:val="000000"/>
                <w:lang w:eastAsia="zh-TW"/>
              </w:rPr>
              <w:t>​​</w:t>
            </w:r>
            <w:r w:rsidRPr="008B1236">
              <w:rPr>
                <w:rFonts w:eastAsia="PMingLiU"/>
                <w:color w:val="000000"/>
                <w:lang w:eastAsia="zh-TW"/>
              </w:rPr>
              <w:t>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9F421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78FE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325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124A3DDF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23887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F7114" w14:textId="30DE3C78" w:rsidR="00031CB9" w:rsidRPr="008B1236" w:rsidRDefault="00031CB9" w:rsidP="00F666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Will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give up </w:t>
            </w:r>
            <w:r w:rsidR="00F66679">
              <w:rPr>
                <w:rFonts w:eastAsia="PMingLiU"/>
                <w:color w:val="000000"/>
                <w:lang w:eastAsia="zh-TW"/>
              </w:rPr>
              <w:t>their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 attempt to commit suicide because of someone or something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1E489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0E33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775F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51DCF1E1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45CFE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052F8" w14:textId="11F8C313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What makes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want to commit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BADA4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333D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769A6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0ED1C5C1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816C9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EF2E4" w14:textId="7BEED4EC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Have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ever thought of any way to commit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CE73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4DF68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B532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64D7F1BE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C34A3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C1B8C" w14:textId="5588E385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have methods and opportunities for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9848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E117F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228E8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145A454F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1FF55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D3CA5" w14:textId="0934B94A" w:rsidR="00031CB9" w:rsidRPr="008B1236" w:rsidRDefault="00031CB9" w:rsidP="00F666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think </w:t>
            </w:r>
            <w:r w:rsidR="00F66679">
              <w:rPr>
                <w:rFonts w:eastAsia="PMingLiU"/>
                <w:color w:val="000000"/>
                <w:lang w:eastAsia="zh-TW"/>
              </w:rPr>
              <w:t>they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 have the ability to commit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C347A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D815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541B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1B71EE4A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1B5B3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4713D" w14:textId="1C8BF4F2" w:rsidR="00031CB9" w:rsidRPr="008B1236" w:rsidRDefault="00031CB9" w:rsidP="00F666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expect that</w:t>
            </w:r>
            <w:r w:rsidR="00F66679">
              <w:rPr>
                <w:rFonts w:eastAsia="PMingLiU"/>
                <w:color w:val="000000"/>
                <w:lang w:eastAsia="zh-TW"/>
              </w:rPr>
              <w:t xml:space="preserve"> they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 will actually commit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097F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5343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EA35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7AF41403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F4A19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A8A48" w14:textId="5C073438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Are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starting to prepare for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7C6E5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17C2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A3BC7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2D855571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0A550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2A909" w14:textId="7F358B05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Have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started or already written a testament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B6FE0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FACCB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4C3B9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69D4C33C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BA398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FEC5C" w14:textId="4D007E2E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Do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>make arrangements for the aftermath? (Example: arrange insurance and wills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8639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91BD6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DC67F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031CB9" w:rsidRPr="008B1236" w14:paraId="73B0DD66" w14:textId="77777777" w:rsidTr="00276FC9"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2D17B" w14:textId="77777777" w:rsidR="00031CB9" w:rsidRPr="008B1236" w:rsidRDefault="00031CB9" w:rsidP="00DA12FA">
            <w:pPr>
              <w:widowControl w:val="0"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B18C0" w14:textId="459B083A" w:rsidR="00031CB9" w:rsidRPr="008B1236" w:rsidRDefault="00031CB9" w:rsidP="00F666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 xml:space="preserve">Have </w:t>
            </w:r>
            <w:r w:rsidR="00E72851">
              <w:rPr>
                <w:rFonts w:eastAsia="PMingLiU"/>
                <w:color w:val="000000"/>
                <w:lang w:eastAsia="zh-TW"/>
              </w:rPr>
              <w:t>residents in the community</w:t>
            </w:r>
            <w:r w:rsidR="00E72851" w:rsidRPr="008B1236">
              <w:rPr>
                <w:rFonts w:eastAsia="PMingLiU"/>
                <w:color w:val="000000"/>
                <w:lang w:eastAsia="zh-TW"/>
              </w:rPr>
              <w:t xml:space="preserve"> 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ever told or thought about telling someone who </w:t>
            </w:r>
            <w:r w:rsidR="00F66679">
              <w:rPr>
                <w:rFonts w:eastAsia="PMingLiU"/>
                <w:color w:val="000000"/>
                <w:lang w:eastAsia="zh-TW"/>
              </w:rPr>
              <w:t>they</w:t>
            </w:r>
            <w:r w:rsidRPr="008B1236">
              <w:rPr>
                <w:rFonts w:eastAsia="PMingLiU"/>
                <w:color w:val="000000"/>
                <w:lang w:eastAsia="zh-TW"/>
              </w:rPr>
              <w:t xml:space="preserve"> want to commit suicide?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15904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0AB12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FA95A" w14:textId="77777777" w:rsidR="00031CB9" w:rsidRPr="008B1236" w:rsidRDefault="00031CB9" w:rsidP="00DA12F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Microsoft YaHei UI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</w:tbl>
    <w:p w14:paraId="2C2E671B" w14:textId="77777777" w:rsidR="00841C1B" w:rsidRPr="00031CB9" w:rsidRDefault="00841C1B" w:rsidP="00DA12FA">
      <w:pPr>
        <w:spacing w:line="276" w:lineRule="auto"/>
      </w:pPr>
    </w:p>
    <w:sectPr w:rsidR="00841C1B" w:rsidRPr="00031CB9" w:rsidSect="00A61773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EE9AC" w14:textId="77777777" w:rsidR="00FD5DA0" w:rsidRDefault="00FD5DA0" w:rsidP="00AD3064">
      <w:r>
        <w:separator/>
      </w:r>
    </w:p>
  </w:endnote>
  <w:endnote w:type="continuationSeparator" w:id="0">
    <w:p w14:paraId="09593BF4" w14:textId="77777777" w:rsidR="00FD5DA0" w:rsidRDefault="00FD5DA0" w:rsidP="00AD3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54889C" w14:textId="77777777" w:rsidR="00FD5DA0" w:rsidRDefault="00FD5DA0" w:rsidP="00AD3064">
      <w:r>
        <w:separator/>
      </w:r>
    </w:p>
  </w:footnote>
  <w:footnote w:type="continuationSeparator" w:id="0">
    <w:p w14:paraId="4FC6DA23" w14:textId="77777777" w:rsidR="00FD5DA0" w:rsidRDefault="00FD5DA0" w:rsidP="00AD30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36B3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E346F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8E77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rQwN7U0sDA0MjNR0lEKTi0uzszPAykwrgUAOf/dNCwAAAA="/>
  </w:docVars>
  <w:rsids>
    <w:rsidRoot w:val="00210F5D"/>
    <w:rsid w:val="00031CB9"/>
    <w:rsid w:val="00035208"/>
    <w:rsid w:val="00035F54"/>
    <w:rsid w:val="00082B5B"/>
    <w:rsid w:val="000A5022"/>
    <w:rsid w:val="00160B30"/>
    <w:rsid w:val="001C5D9B"/>
    <w:rsid w:val="001D5AB7"/>
    <w:rsid w:val="00210F5D"/>
    <w:rsid w:val="00296002"/>
    <w:rsid w:val="002C64B7"/>
    <w:rsid w:val="002D1DCF"/>
    <w:rsid w:val="00315F6D"/>
    <w:rsid w:val="00373E53"/>
    <w:rsid w:val="00390DD6"/>
    <w:rsid w:val="003940ED"/>
    <w:rsid w:val="003D6282"/>
    <w:rsid w:val="00420C9E"/>
    <w:rsid w:val="0045730A"/>
    <w:rsid w:val="00494EAD"/>
    <w:rsid w:val="004A3183"/>
    <w:rsid w:val="004B18F4"/>
    <w:rsid w:val="00505D9A"/>
    <w:rsid w:val="00511B35"/>
    <w:rsid w:val="007006D0"/>
    <w:rsid w:val="00765343"/>
    <w:rsid w:val="00770909"/>
    <w:rsid w:val="00775E87"/>
    <w:rsid w:val="007A5319"/>
    <w:rsid w:val="007D598F"/>
    <w:rsid w:val="00841C1B"/>
    <w:rsid w:val="008B1236"/>
    <w:rsid w:val="00A35A7D"/>
    <w:rsid w:val="00A407B6"/>
    <w:rsid w:val="00A51B2C"/>
    <w:rsid w:val="00A77040"/>
    <w:rsid w:val="00AD3064"/>
    <w:rsid w:val="00B00364"/>
    <w:rsid w:val="00DA12FA"/>
    <w:rsid w:val="00DE57BE"/>
    <w:rsid w:val="00E16692"/>
    <w:rsid w:val="00E23AC8"/>
    <w:rsid w:val="00E72851"/>
    <w:rsid w:val="00E82FA8"/>
    <w:rsid w:val="00F1423C"/>
    <w:rsid w:val="00F20016"/>
    <w:rsid w:val="00F66679"/>
    <w:rsid w:val="00FD5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4D8543A"/>
  <w15:chartTrackingRefBased/>
  <w15:docId w15:val="{2C2E602F-6418-463C-82F1-3B1BCD257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F5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210F5D"/>
    <w:pPr>
      <w:spacing w:after="0" w:line="240" w:lineRule="auto"/>
    </w:pPr>
    <w:rPr>
      <w:rFonts w:ascii="PMingLiU" w:eastAsia="Microsoft YaHei UI" w:hAnsi="PMingLiU" w:cs="SimSu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1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3D6282"/>
    <w:pPr>
      <w:autoSpaceDE w:val="0"/>
      <w:autoSpaceDN w:val="0"/>
      <w:adjustRightInd w:val="0"/>
      <w:spacing w:after="0" w:line="240" w:lineRule="auto"/>
    </w:pPr>
    <w:rPr>
      <w:rFonts w:ascii="SimSun" w:eastAsia="SimSun" w:cs="SimSu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3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cho Shang (SWK)</cp:lastModifiedBy>
  <cp:revision>10</cp:revision>
  <dcterms:created xsi:type="dcterms:W3CDTF">2020-01-15T07:01:00Z</dcterms:created>
  <dcterms:modified xsi:type="dcterms:W3CDTF">2021-03-15T04:38:00Z</dcterms:modified>
</cp:coreProperties>
</file>